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2834C" w14:textId="77777777" w:rsidR="00902C09" w:rsidRPr="001E130B" w:rsidRDefault="00B70727" w:rsidP="001E1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E31FA" w:rsidRPr="001E130B">
        <w:rPr>
          <w:rFonts w:ascii="Helvetica" w:hAnsi="Helvetica" w:cs="Arial"/>
          <w:sz w:val="20"/>
          <w:szCs w:val="24"/>
          <w:lang w:val="lt-LT"/>
        </w:rPr>
        <w:t xml:space="preserve">Nukleorūgštis, skirta 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pa</w:t>
      </w:r>
      <w:r w:rsidR="004E31FA" w:rsidRPr="001E130B">
        <w:rPr>
          <w:rFonts w:ascii="Helvetica" w:hAnsi="Helvetica" w:cs="Arial"/>
          <w:sz w:val="20"/>
          <w:szCs w:val="24"/>
          <w:lang w:val="lt-LT"/>
        </w:rPr>
        <w:t xml:space="preserve">naudoti hemofilijos B genų terapijos gydymui, kur minėta nukleorūgštis koduoja modifikuotą FIX polipeptidą, 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kurio seka mažiausiai yra tokia:</w:t>
      </w:r>
    </w:p>
    <w:p w14:paraId="64A46DE8" w14:textId="324FD13B" w:rsidR="004E31FA" w:rsidRPr="001E130B" w:rsidRDefault="001E130B" w:rsidP="001E130B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pict w14:anchorId="139BE4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8.85pt;height:150.1pt">
            <v:imagedata r:id="rId6" o:title=""/>
          </v:shape>
        </w:pict>
      </w:r>
    </w:p>
    <w:p w14:paraId="5D5A74D2" w14:textId="0C3C7959" w:rsidR="004E31FA" w:rsidRPr="001E130B" w:rsidRDefault="004E31FA" w:rsidP="001E1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>kur X reiškia A.</w:t>
      </w:r>
    </w:p>
    <w:p w14:paraId="51BC32CF" w14:textId="77777777" w:rsidR="004E31FA" w:rsidRPr="001E130B" w:rsidRDefault="004E31FA" w:rsidP="001E1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68C4D0" w14:textId="747B7682" w:rsidR="004E31FA" w:rsidRPr="001E130B" w:rsidRDefault="004E31FA" w:rsidP="001E1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 xml:space="preserve">2. Nukleorūgštis, skirta panaudoti hemofilijos B genų terapijos gydymui pagal 1 punktą, kur minėta nukleorūgštis koduoja modifikuotą FIX polipeptidą, 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kurio seka mažiausiai yra tokia:</w:t>
      </w:r>
      <w:r w:rsidRPr="001E130B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4F19DD6A" w14:textId="0661FEAD" w:rsidR="004E31FA" w:rsidRPr="001E130B" w:rsidRDefault="001E130B" w:rsidP="001E130B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pict w14:anchorId="008BEDCE">
          <v:shape id="_x0000_i1026" type="#_x0000_t75" style="width:397.2pt;height:63.2pt">
            <v:imagedata r:id="rId7" o:title=""/>
          </v:shape>
        </w:pict>
      </w:r>
    </w:p>
    <w:p w14:paraId="26D90BB0" w14:textId="10FBD3F7" w:rsidR="004E31FA" w:rsidRPr="001E130B" w:rsidRDefault="001E130B" w:rsidP="001E130B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pict w14:anchorId="244E188E">
          <v:shape id="_x0000_i1027" type="#_x0000_t75" style="width:397.2pt;height:99.05pt">
            <v:imagedata r:id="rId8" o:title=""/>
          </v:shape>
        </w:pict>
      </w:r>
    </w:p>
    <w:p w14:paraId="4D8E2B01" w14:textId="6FA21568" w:rsidR="004E31FA" w:rsidRPr="001E130B" w:rsidRDefault="004E31FA" w:rsidP="001E1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>kur X reiškia A.</w:t>
      </w:r>
    </w:p>
    <w:p w14:paraId="409ADC33" w14:textId="77777777" w:rsidR="004E31FA" w:rsidRPr="001E130B" w:rsidRDefault="004E31FA" w:rsidP="001E1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DF092F" w14:textId="722A6632" w:rsidR="004E31FA" w:rsidRPr="001E130B" w:rsidRDefault="004E31FA" w:rsidP="001E1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>3. Nukleorūgštis, skirta panaudoti pagal bet kurį iš 1-2 punktų, kur nukleorūgšt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į</w:t>
      </w:r>
      <w:r w:rsidRPr="001E1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apima</w:t>
      </w:r>
      <w:r w:rsidRPr="001E130B">
        <w:rPr>
          <w:rFonts w:ascii="Helvetica" w:hAnsi="Helvetica" w:cs="Arial"/>
          <w:sz w:val="20"/>
          <w:szCs w:val="24"/>
          <w:lang w:val="lt-LT"/>
        </w:rPr>
        <w:t xml:space="preserve"> virusin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is</w:t>
      </w:r>
      <w:r w:rsidRPr="001E130B">
        <w:rPr>
          <w:rFonts w:ascii="Helvetica" w:hAnsi="Helvetica" w:cs="Arial"/>
          <w:sz w:val="20"/>
          <w:szCs w:val="24"/>
          <w:lang w:val="lt-LT"/>
        </w:rPr>
        <w:t xml:space="preserve"> vektori</w:t>
      </w:r>
      <w:r w:rsidR="00902C09" w:rsidRPr="001E130B">
        <w:rPr>
          <w:rFonts w:ascii="Helvetica" w:hAnsi="Helvetica" w:cs="Arial"/>
          <w:sz w:val="20"/>
          <w:szCs w:val="24"/>
          <w:lang w:val="lt-LT"/>
        </w:rPr>
        <w:t>us</w:t>
      </w:r>
      <w:r w:rsidRPr="001E130B">
        <w:rPr>
          <w:rFonts w:ascii="Helvetica" w:hAnsi="Helvetica" w:cs="Arial"/>
          <w:sz w:val="20"/>
          <w:szCs w:val="24"/>
          <w:lang w:val="lt-LT"/>
        </w:rPr>
        <w:t>.</w:t>
      </w:r>
    </w:p>
    <w:p w14:paraId="0ABA1B98" w14:textId="77777777" w:rsidR="004E31FA" w:rsidRPr="001E130B" w:rsidRDefault="004E31FA" w:rsidP="001E1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8C6BE8" w14:textId="3F04F56C" w:rsidR="006A5176" w:rsidRPr="001E130B" w:rsidRDefault="004E31FA" w:rsidP="001E1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E130B">
        <w:rPr>
          <w:rFonts w:ascii="Helvetica" w:hAnsi="Helvetica" w:cs="Arial"/>
          <w:sz w:val="20"/>
          <w:szCs w:val="24"/>
          <w:lang w:val="lt-LT"/>
        </w:rPr>
        <w:t>4. Nukleorūgštis, skirta panaudoti pagal 3 punktą, kur virusinis vektorius yra adeno-associjuotas virusas.</w:t>
      </w:r>
    </w:p>
    <w:sectPr w:rsidR="006A5176" w:rsidRPr="001E130B" w:rsidSect="001E130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4431B" w14:textId="77777777" w:rsidR="00706AFA" w:rsidRDefault="00706AFA" w:rsidP="007B0A41">
      <w:pPr>
        <w:spacing w:after="0" w:line="240" w:lineRule="auto"/>
      </w:pPr>
      <w:r>
        <w:separator/>
      </w:r>
    </w:p>
  </w:endnote>
  <w:endnote w:type="continuationSeparator" w:id="0">
    <w:p w14:paraId="33C01C80" w14:textId="77777777" w:rsidR="00706AFA" w:rsidRDefault="00706AF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0DB52" w14:textId="77777777" w:rsidR="00706AFA" w:rsidRDefault="00706AFA" w:rsidP="007B0A41">
      <w:pPr>
        <w:spacing w:after="0" w:line="240" w:lineRule="auto"/>
      </w:pPr>
      <w:r>
        <w:separator/>
      </w:r>
    </w:p>
  </w:footnote>
  <w:footnote w:type="continuationSeparator" w:id="0">
    <w:p w14:paraId="3159C37A" w14:textId="77777777" w:rsidR="00706AFA" w:rsidRDefault="00706AF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5F0D"/>
    <w:rsid w:val="00070D8A"/>
    <w:rsid w:val="00092D0B"/>
    <w:rsid w:val="000D0403"/>
    <w:rsid w:val="000F1D6A"/>
    <w:rsid w:val="00120AC9"/>
    <w:rsid w:val="001308ED"/>
    <w:rsid w:val="001668DF"/>
    <w:rsid w:val="00192F10"/>
    <w:rsid w:val="001A3E8E"/>
    <w:rsid w:val="001C33D1"/>
    <w:rsid w:val="001E130B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4E31FA"/>
    <w:rsid w:val="00500B25"/>
    <w:rsid w:val="0053198F"/>
    <w:rsid w:val="005324BA"/>
    <w:rsid w:val="00560B7D"/>
    <w:rsid w:val="00564911"/>
    <w:rsid w:val="00591C37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B1F43"/>
    <w:rsid w:val="006C3CD4"/>
    <w:rsid w:val="006C5EA4"/>
    <w:rsid w:val="006C673E"/>
    <w:rsid w:val="006D15AB"/>
    <w:rsid w:val="006F1620"/>
    <w:rsid w:val="006F52F9"/>
    <w:rsid w:val="00706AFA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2C09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C4201"/>
    <w:rsid w:val="00BD2789"/>
    <w:rsid w:val="00BD5417"/>
    <w:rsid w:val="00BE3732"/>
    <w:rsid w:val="00C1001A"/>
    <w:rsid w:val="00C13EC7"/>
    <w:rsid w:val="00C220FE"/>
    <w:rsid w:val="00C2766E"/>
    <w:rsid w:val="00C30968"/>
    <w:rsid w:val="00C72847"/>
    <w:rsid w:val="00C73E71"/>
    <w:rsid w:val="00C86DA9"/>
    <w:rsid w:val="00C91715"/>
    <w:rsid w:val="00CC7EEE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5094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7F4D"/>
    <w:rsid w:val="00F5330D"/>
    <w:rsid w:val="00F577D6"/>
    <w:rsid w:val="00F66B57"/>
    <w:rsid w:val="00F83823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530</Characters>
  <Application>Microsoft Office Word</Application>
  <DocSecurity>0</DocSecurity>
  <Lines>2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9T07:09:00Z</dcterms:created>
  <dcterms:modified xsi:type="dcterms:W3CDTF">2023-03-09T07:09:00Z</dcterms:modified>
</cp:coreProperties>
</file>